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Zimbabwe</w:t>
      </w:r>
      <w:r>
        <w:t xml:space="preserve"> </w:t>
      </w:r>
      <w:r>
        <w:t xml:space="preserve">Harare</w:t>
      </w:r>
    </w:p>
    <w:bookmarkStart w:id="24" w:name="cover-letter"/>
    <w:p>
      <w:pPr>
        <w:pStyle w:val="Heading2"/>
      </w:pPr>
      <w:r>
        <w:t xml:space="preserve">Cover Letter</w:t>
      </w:r>
    </w:p>
    <w:p>
      <w:pPr>
        <w:pStyle w:val="FirstParagraph"/>
      </w:pPr>
      <w:r>
        <w:t xml:space="preserve">Dear [Hiring Manager's Name],</w:t>
      </w:r>
    </w:p>
    <w:p>
      <w:pPr>
        <w:pStyle w:val="BodyText"/>
      </w:pPr>
      <w:r>
        <w:t xml:space="preserve">I am writing to express my sincere interest in the opportunity to contribute my skills and experiences as a professional in Zimbabwe Harare. As a dedicated individual with a strong background in [specific field or role, e.g., project management, community development, etc.], I am eager to bring my expertise to an organization that values innovation, cultural sensitivity, and growth within this vibrant region. This Cover Letter serves not only as an introduction but also as a testament to my commitment to making a meaningful impact in Zimbabwe Harare.</w:t>
      </w:r>
    </w:p>
    <w:p>
      <w:pPr>
        <w:pStyle w:val="BodyText"/>
      </w:pPr>
      <w:r>
        <w:t xml:space="preserve">My name is Mason, and I have spent the last [X years] building a career that aligns with the dynamic needs of communities and businesses in Zimbabwe. Having worked in various capacities across different sectors, I have developed a deep understanding of the unique challenges and opportunities that define this region. Whether it’s navigating the complexities of local markets or fostering partnerships that drive sustainable development, I approach every task with professionalism, integrity, and a passion for excellence.</w:t>
      </w:r>
    </w:p>
    <w:p>
      <w:pPr>
        <w:pStyle w:val="BodyText"/>
      </w:pPr>
      <w:r>
        <w:t xml:space="preserve">Zimbabwe Harare is not just a location; it is a hub of creativity, resilience, and potential. As someone who has always been drawn to places where cultural heritage meets modern aspirations, I see Harare as a city that embodies these values. The energy of its people, the richness of its traditions, and the ambition of its entrepreneurs inspire me to contribute meaningfully. This Cover Letter is an opportunity to share how my background, skills, and vision align with the goals of your organization in this remarkable city.</w:t>
      </w:r>
    </w:p>
    <w:bookmarkStart w:id="20" w:name="why-zimbabwe-harare"/>
    <w:p>
      <w:pPr>
        <w:pStyle w:val="Heading3"/>
      </w:pPr>
      <w:r>
        <w:t xml:space="preserve">Why Zimbabwe Harare?</w:t>
      </w:r>
    </w:p>
    <w:p>
      <w:pPr>
        <w:pStyle w:val="FirstParagraph"/>
      </w:pPr>
      <w:r>
        <w:t xml:space="preserve">Zimbabwe Harare has always been a place of transformation for me. From my early days here, I witnessed firsthand the determination of its residents to overcome adversity and create opportunities. The city’s blend of historical landmarks and modern infrastructure reflects a society in constant evolution. As a professional in Zimbabwe Harare, I have learned to adapt quickly to changing environments while maintaining a focus on long-term goals. This adaptability, coupled with my ability to build strong relationships, has been instrumental in my career.</w:t>
      </w:r>
    </w:p>
    <w:p>
      <w:pPr>
        <w:pStyle w:val="BodyText"/>
      </w:pPr>
      <w:r>
        <w:t xml:space="preserve">One of the key reasons I am drawn to opportunities in Zimbabwe Harare is its potential for growth. The city is a microcosm of Zimbabwe’s broader aspirations—its economy, education system, and cultural initiatives all reflect a desire to thrive despite challenges. As Mason, I have always believed that personal and professional success are intertwined with the well-being of the community. This philosophy drives me to seek roles where I can contribute to the development of Harare while advancing my own expertise.</w:t>
      </w:r>
    </w:p>
    <w:bookmarkEnd w:id="20"/>
    <w:bookmarkStart w:id="21" w:name="my-skills-and-experiences"/>
    <w:p>
      <w:pPr>
        <w:pStyle w:val="Heading3"/>
      </w:pPr>
      <w:r>
        <w:t xml:space="preserve">My Skills and Experiences</w:t>
      </w:r>
    </w:p>
    <w:p>
      <w:pPr>
        <w:pStyle w:val="FirstParagraph"/>
      </w:pPr>
      <w:r>
        <w:t xml:space="preserve">Throughout my career, I have honed a diverse set of skills that make me a strong candidate for positions in Zimbabwe Harare. My experience in [specific role or field, e.g., project coordination, business development, etc.] has equipped me with the ability to manage complex tasks and lead teams effectively. For instance, during my tenure at [previous organization], I spearheaded a community outreach program that engaged over 500 local residents and significantly improved access to essential services. This initiative not only showcased my organizational skills but also reinforced my commitment to creating tangible change.</w:t>
      </w:r>
    </w:p>
    <w:p>
      <w:pPr>
        <w:pStyle w:val="BodyText"/>
      </w:pPr>
      <w:r>
        <w:t xml:space="preserve">In addition to technical expertise, I bring a strong cultural awareness that is critical for success in Zimbabwe Harare. Understanding the nuances of local customs, languages, and business practices allows me to collaborate seamlessly with stakeholders at all levels. Whether it’s navigating bureaucratic processes or fostering partnerships with local leaders, I approach every challenge with respect and a solutions-oriented mindset.</w:t>
      </w:r>
    </w:p>
    <w:bookmarkEnd w:id="21"/>
    <w:bookmarkStart w:id="22" w:name="contributing-to-zimbabwe-harares-future"/>
    <w:p>
      <w:pPr>
        <w:pStyle w:val="Heading3"/>
      </w:pPr>
      <w:r>
        <w:t xml:space="preserve">Contributing to Zimbabwe Harare's Future</w:t>
      </w:r>
    </w:p>
    <w:p>
      <w:pPr>
        <w:pStyle w:val="FirstParagraph"/>
      </w:pPr>
      <w:r>
        <w:t xml:space="preserve">What sets me apart is my ability to align personal goals with the broader mission of an organization. As Mason, I am not just looking for a job—I am seeking a purpose. In Zimbabwe Harare, where innovation and tradition often intersect, I believe there is immense potential to drive progress. For example, my background in [specific skill or area] could help your organization streamline operations, enhance community engagement, or explore new markets. I am particularly passionate about initiatives that promote education, environmental sustainability, and economic empowerment—areas where Zimbabwe Harare has both challenges and opportunities.</w:t>
      </w:r>
    </w:p>
    <w:p>
      <w:pPr>
        <w:pStyle w:val="BodyText"/>
      </w:pPr>
      <w:r>
        <w:t xml:space="preserve">Moreover, I am deeply committed to giving back to the communities that have supported me. In Zimbabwe Harare, this means working with local organizations to address pressing issues such as youth unemployment or access to clean water. My goal is not only to excel in my role but also to leave a lasting legacy of positive impact. This ethos is reflected in every project I undertake and every relationship I build.</w:t>
      </w:r>
    </w:p>
    <w:bookmarkEnd w:id="22"/>
    <w:bookmarkStart w:id="23" w:name="why-choose-mason"/>
    <w:p>
      <w:pPr>
        <w:pStyle w:val="Heading3"/>
      </w:pPr>
      <w:r>
        <w:t xml:space="preserve">Why Choose Mason?</w:t>
      </w:r>
    </w:p>
    <w:p>
      <w:pPr>
        <w:pStyle w:val="FirstParagraph"/>
      </w:pPr>
      <w:r>
        <w:t xml:space="preserve">When considering candidates for roles in Zimbabwe Harare, organizations often look for individuals who can navigate the region’s unique landscape. As Mason, I bring a combination of experience, cultural competence, and a proven track record of success. My ability to think critically and act decisively ensures that I can contribute effectively from day one. Furthermore, my strong communication skills allow me to collaborate with diverse teams and stakeholders, ensuring that projects are executed efficiently and with mutual respect.</w:t>
      </w:r>
    </w:p>
    <w:p>
      <w:pPr>
        <w:pStyle w:val="BodyText"/>
      </w:pPr>
      <w:r>
        <w:t xml:space="preserve">What I value most is the opportunity to grow alongside an organization. Zimbabwe Harare is a city of continuous evolution, and I am eager to be part of its journey. Whether it’s through mentorship programs, community initiatives, or strategic partnerships, I am ready to invest my time and energy into fostering a culture of excellence and innovation.</w:t>
      </w:r>
    </w:p>
    <w:p>
      <w:pPr>
        <w:pStyle w:val="BodyText"/>
      </w:pPr>
      <w:r>
        <w:t xml:space="preserve">In closing, this Cover Letter is more than just an application—it is a reflection of my dedication to Zimbabwe Harare and its people. As Mason, I am confident that my skills, experiences, and passion for this region make me a valuable asset to your team. I would be honored to discuss how I can contribute to your organization’s mission and help shape the future of Zimbabwe Harare.</w:t>
      </w:r>
    </w:p>
    <w:p>
      <w:pPr>
        <w:pStyle w:val="BodyText"/>
      </w:pPr>
      <w:r>
        <w:t xml:space="preserve">Thank you for considering my application. I look forward to the opportunity to speak with you further.</w:t>
      </w:r>
    </w:p>
    <w:p>
      <w:pPr>
        <w:pStyle w:val="BodyText"/>
      </w:pPr>
      <w:r>
        <w:t xml:space="preserve">Sincerely,</w:t>
      </w:r>
      <w:r>
        <w:br/>
      </w:r>
      <w:r>
        <w:t xml:space="preserve">Mas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Zimbabwe Harare</dc:title>
  <dc:creator/>
  <dc:language>en</dc:language>
  <cp:keywords/>
  <dcterms:created xsi:type="dcterms:W3CDTF">2026-07-23T08:48:36Z</dcterms:created>
  <dcterms:modified xsi:type="dcterms:W3CDTF">2026-07-23T08:48:36Z</dcterms:modified>
</cp:coreProperties>
</file>

<file path=docProps/custom.xml><?xml version="1.0" encoding="utf-8"?>
<Properties xmlns="http://schemas.openxmlformats.org/officeDocument/2006/custom-properties" xmlns:vt="http://schemas.openxmlformats.org/officeDocument/2006/docPropsVTypes"/>
</file>